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7F1C1" w14:textId="77777777" w:rsidR="006F0957" w:rsidRDefault="006F0957" w:rsidP="00E61914">
      <w:pPr>
        <w:pStyle w:val="Heading1"/>
      </w:pPr>
      <w:r>
        <w:rPr>
          <w:noProof/>
        </w:rPr>
        <w:drawing>
          <wp:inline distT="0" distB="0" distL="0" distR="0" wp14:anchorId="3FA4C327" wp14:editId="02D67AB6">
            <wp:extent cx="1741163" cy="51435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363" cy="525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1FF3E" w14:textId="77777777" w:rsidR="001C5553" w:rsidRDefault="001C5553" w:rsidP="00E61914">
      <w:pPr>
        <w:pStyle w:val="Heading1"/>
      </w:pPr>
    </w:p>
    <w:p w14:paraId="03387872" w14:textId="056C34BB" w:rsidR="77C300FB" w:rsidRDefault="001C5553" w:rsidP="00E61914">
      <w:pPr>
        <w:pStyle w:val="Heading1"/>
      </w:pPr>
      <w:r>
        <w:t xml:space="preserve">Technology </w:t>
      </w:r>
      <w:r w:rsidR="00B0332C" w:rsidRPr="00947E8C">
        <w:t xml:space="preserve">Tips for </w:t>
      </w:r>
      <w:r>
        <w:t>Screening Interview</w:t>
      </w:r>
    </w:p>
    <w:p w14:paraId="3274E922" w14:textId="77777777" w:rsidR="001C5553" w:rsidRPr="001C5553" w:rsidRDefault="001C5553" w:rsidP="001C5553"/>
    <w:p w14:paraId="0544C849" w14:textId="77777777" w:rsidR="006C1A55" w:rsidRDefault="00E2416E" w:rsidP="0DE8C6F1">
      <w:pPr>
        <w:rPr>
          <w:sz w:val="28"/>
          <w:szCs w:val="28"/>
        </w:rPr>
      </w:pPr>
      <w:r w:rsidRPr="0DE8C6F1">
        <w:rPr>
          <w:sz w:val="28"/>
          <w:szCs w:val="28"/>
        </w:rPr>
        <w:t xml:space="preserve">The screening interview is conducted </w:t>
      </w:r>
      <w:r w:rsidR="00BA7013" w:rsidRPr="0DE8C6F1">
        <w:rPr>
          <w:sz w:val="28"/>
          <w:szCs w:val="28"/>
        </w:rPr>
        <w:t>virtually</w:t>
      </w:r>
      <w:r w:rsidRPr="0DE8C6F1">
        <w:rPr>
          <w:sz w:val="28"/>
          <w:szCs w:val="28"/>
        </w:rPr>
        <w:t xml:space="preserve"> </w:t>
      </w:r>
      <w:r w:rsidR="00464967" w:rsidRPr="0DE8C6F1">
        <w:rPr>
          <w:sz w:val="28"/>
          <w:szCs w:val="28"/>
        </w:rPr>
        <w:t>and should be completed using video</w:t>
      </w:r>
      <w:r w:rsidR="0091375D" w:rsidRPr="0DE8C6F1">
        <w:rPr>
          <w:sz w:val="28"/>
          <w:szCs w:val="28"/>
        </w:rPr>
        <w:t xml:space="preserve"> </w:t>
      </w:r>
      <w:r w:rsidR="00464967" w:rsidRPr="0DE8C6F1">
        <w:rPr>
          <w:sz w:val="28"/>
          <w:szCs w:val="28"/>
        </w:rPr>
        <w:t>conference software</w:t>
      </w:r>
      <w:r w:rsidR="001B2A66" w:rsidRPr="0DE8C6F1">
        <w:rPr>
          <w:sz w:val="28"/>
          <w:szCs w:val="28"/>
        </w:rPr>
        <w:t xml:space="preserve"> (such as Zoom</w:t>
      </w:r>
      <w:r w:rsidR="0A012B3B" w:rsidRPr="0DE8C6F1">
        <w:rPr>
          <w:sz w:val="28"/>
          <w:szCs w:val="28"/>
        </w:rPr>
        <w:t xml:space="preserve"> </w:t>
      </w:r>
      <w:r w:rsidR="75121833" w:rsidRPr="0DE8C6F1">
        <w:rPr>
          <w:sz w:val="28"/>
          <w:szCs w:val="28"/>
        </w:rPr>
        <w:t>o</w:t>
      </w:r>
      <w:r w:rsidR="0A012B3B" w:rsidRPr="0DE8C6F1">
        <w:rPr>
          <w:sz w:val="28"/>
          <w:szCs w:val="28"/>
        </w:rPr>
        <w:t>r other software</w:t>
      </w:r>
      <w:r w:rsidR="001B2A66" w:rsidRPr="0DE8C6F1">
        <w:rPr>
          <w:sz w:val="28"/>
          <w:szCs w:val="28"/>
        </w:rPr>
        <w:t>)</w:t>
      </w:r>
      <w:r w:rsidR="00464967" w:rsidRPr="0DE8C6F1">
        <w:rPr>
          <w:sz w:val="28"/>
          <w:szCs w:val="28"/>
        </w:rPr>
        <w:t xml:space="preserve">. </w:t>
      </w:r>
    </w:p>
    <w:p w14:paraId="64E54827" w14:textId="5741A95E" w:rsidR="00E2416E" w:rsidRDefault="001C5553" w:rsidP="0DE8C6F1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r w:rsidR="00464967" w:rsidRPr="0DE8C6F1">
        <w:rPr>
          <w:sz w:val="28"/>
          <w:szCs w:val="28"/>
        </w:rPr>
        <w:t>rare cases, the interview may be conducted over the phone</w:t>
      </w:r>
      <w:r w:rsidR="00BA7013" w:rsidRPr="0DE8C6F1">
        <w:rPr>
          <w:sz w:val="28"/>
          <w:szCs w:val="28"/>
        </w:rPr>
        <w:t xml:space="preserve"> if for</w:t>
      </w:r>
      <w:r w:rsidR="0036404E" w:rsidRPr="0DE8C6F1">
        <w:rPr>
          <w:sz w:val="28"/>
          <w:szCs w:val="28"/>
        </w:rPr>
        <w:t xml:space="preserve"> example</w:t>
      </w:r>
      <w:r w:rsidR="00BA7013" w:rsidRPr="0DE8C6F1">
        <w:rPr>
          <w:sz w:val="28"/>
          <w:szCs w:val="28"/>
        </w:rPr>
        <w:t xml:space="preserve"> </w:t>
      </w:r>
      <w:r w:rsidR="0036404E" w:rsidRPr="0DE8C6F1">
        <w:rPr>
          <w:sz w:val="28"/>
          <w:szCs w:val="28"/>
        </w:rPr>
        <w:t>you or the assessor</w:t>
      </w:r>
      <w:r w:rsidR="00BA7013" w:rsidRPr="0DE8C6F1">
        <w:rPr>
          <w:sz w:val="28"/>
          <w:szCs w:val="28"/>
        </w:rPr>
        <w:t xml:space="preserve"> </w:t>
      </w:r>
      <w:r w:rsidR="0036404E" w:rsidRPr="0DE8C6F1">
        <w:rPr>
          <w:sz w:val="28"/>
          <w:szCs w:val="28"/>
        </w:rPr>
        <w:t>experience</w:t>
      </w:r>
      <w:r w:rsidR="00BA7013" w:rsidRPr="0DE8C6F1">
        <w:rPr>
          <w:sz w:val="28"/>
          <w:szCs w:val="28"/>
        </w:rPr>
        <w:t xml:space="preserve"> internet issues. </w:t>
      </w:r>
      <w:r w:rsidR="00622D92" w:rsidRPr="0DE8C6F1">
        <w:rPr>
          <w:sz w:val="28"/>
          <w:szCs w:val="28"/>
        </w:rPr>
        <w:t>Together, you and your assessor can decide which software you are most comfortable using.</w:t>
      </w:r>
    </w:p>
    <w:p w14:paraId="5D797965" w14:textId="12C90B84" w:rsidR="00947E8C" w:rsidRPr="001C5553" w:rsidRDefault="00464967" w:rsidP="0DE8C6F1">
      <w:pPr>
        <w:rPr>
          <w:b/>
          <w:bCs/>
          <w:sz w:val="28"/>
          <w:szCs w:val="28"/>
        </w:rPr>
      </w:pPr>
      <w:r w:rsidRPr="001C5553">
        <w:rPr>
          <w:b/>
          <w:bCs/>
          <w:sz w:val="28"/>
          <w:szCs w:val="28"/>
        </w:rPr>
        <w:t xml:space="preserve">Here are some tips you should consider as you prepare for your </w:t>
      </w:r>
      <w:r w:rsidR="00393CFB" w:rsidRPr="001C5553">
        <w:rPr>
          <w:b/>
          <w:bCs/>
          <w:sz w:val="28"/>
          <w:szCs w:val="28"/>
        </w:rPr>
        <w:t>virtual interview.</w:t>
      </w:r>
      <w:r w:rsidR="00EC7113" w:rsidRPr="001C5553">
        <w:rPr>
          <w:b/>
          <w:bCs/>
          <w:sz w:val="28"/>
          <w:szCs w:val="28"/>
        </w:rPr>
        <w:t xml:space="preserve"> </w:t>
      </w:r>
    </w:p>
    <w:p w14:paraId="257F0304" w14:textId="4F54477F" w:rsidR="00947E8C" w:rsidRPr="006C1A55" w:rsidRDefault="00846B93" w:rsidP="006C1A55">
      <w:pPr>
        <w:pStyle w:val="Heading2"/>
      </w:pPr>
      <w:r w:rsidRPr="006C1A55">
        <w:t>Technical Set-Up</w:t>
      </w:r>
    </w:p>
    <w:p w14:paraId="6F47A58E" w14:textId="77777777" w:rsidR="006C1A55" w:rsidRPr="006C1A55" w:rsidRDefault="006C1A55" w:rsidP="006C1A55"/>
    <w:p w14:paraId="7CA6D8F5" w14:textId="6CF32C13" w:rsidR="00846B93" w:rsidRDefault="008C29AF" w:rsidP="001C5553">
      <w:pPr>
        <w:pStyle w:val="ListParagraph"/>
        <w:numPr>
          <w:ilvl w:val="0"/>
          <w:numId w:val="6"/>
        </w:numPr>
        <w:spacing w:line="276" w:lineRule="auto"/>
        <w:rPr>
          <w:sz w:val="28"/>
          <w:szCs w:val="28"/>
        </w:rPr>
      </w:pPr>
      <w:r w:rsidRPr="0DE8C6F1">
        <w:rPr>
          <w:sz w:val="28"/>
          <w:szCs w:val="28"/>
        </w:rPr>
        <w:t>Test all</w:t>
      </w:r>
      <w:r w:rsidR="00F96549" w:rsidRPr="0DE8C6F1">
        <w:rPr>
          <w:sz w:val="28"/>
          <w:szCs w:val="28"/>
        </w:rPr>
        <w:t xml:space="preserve"> equipment 10 to 15 minutes before the interview</w:t>
      </w:r>
      <w:r w:rsidRPr="0DE8C6F1">
        <w:rPr>
          <w:sz w:val="28"/>
          <w:szCs w:val="28"/>
        </w:rPr>
        <w:t xml:space="preserve">, including </w:t>
      </w:r>
      <w:r w:rsidR="00F34E6A" w:rsidRPr="0DE8C6F1">
        <w:rPr>
          <w:sz w:val="28"/>
          <w:szCs w:val="28"/>
        </w:rPr>
        <w:t xml:space="preserve">your camera, microphone, audio, </w:t>
      </w:r>
      <w:r w:rsidR="00C0755E" w:rsidRPr="0DE8C6F1">
        <w:rPr>
          <w:sz w:val="28"/>
          <w:szCs w:val="28"/>
        </w:rPr>
        <w:t>and headphones.</w:t>
      </w:r>
    </w:p>
    <w:p w14:paraId="47EEC273" w14:textId="77777777" w:rsidR="001C5553" w:rsidRDefault="001C5553" w:rsidP="001C5553">
      <w:pPr>
        <w:pStyle w:val="ListParagraph"/>
        <w:spacing w:line="240" w:lineRule="auto"/>
        <w:rPr>
          <w:sz w:val="28"/>
          <w:szCs w:val="28"/>
        </w:rPr>
      </w:pPr>
    </w:p>
    <w:p w14:paraId="2A591191" w14:textId="4AF73E29" w:rsidR="00624ADF" w:rsidRDefault="00624ADF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DE8C6F1">
        <w:rPr>
          <w:sz w:val="28"/>
          <w:szCs w:val="28"/>
        </w:rPr>
        <w:t>Test your internet connection</w:t>
      </w:r>
      <w:r w:rsidR="005B449E" w:rsidRPr="0DE8C6F1">
        <w:rPr>
          <w:sz w:val="28"/>
          <w:szCs w:val="28"/>
        </w:rPr>
        <w:t xml:space="preserve">. </w:t>
      </w:r>
      <w:r w:rsidR="00E30822" w:rsidRPr="0DE8C6F1">
        <w:rPr>
          <w:sz w:val="28"/>
          <w:szCs w:val="28"/>
        </w:rPr>
        <w:t>Ask others to avoid</w:t>
      </w:r>
      <w:r w:rsidR="0004215A" w:rsidRPr="0DE8C6F1">
        <w:rPr>
          <w:sz w:val="28"/>
          <w:szCs w:val="28"/>
        </w:rPr>
        <w:t xml:space="preserve"> </w:t>
      </w:r>
      <w:r w:rsidR="0036683E" w:rsidRPr="0DE8C6F1">
        <w:rPr>
          <w:sz w:val="28"/>
          <w:szCs w:val="28"/>
        </w:rPr>
        <w:t>activities that are a high demand on your internet (</w:t>
      </w:r>
      <w:r w:rsidR="4A066858" w:rsidRPr="0DE8C6F1">
        <w:rPr>
          <w:sz w:val="28"/>
          <w:szCs w:val="28"/>
        </w:rPr>
        <w:t>for example,</w:t>
      </w:r>
      <w:r w:rsidR="005B449E" w:rsidRPr="0DE8C6F1">
        <w:rPr>
          <w:sz w:val="28"/>
          <w:szCs w:val="28"/>
        </w:rPr>
        <w:t xml:space="preserve"> </w:t>
      </w:r>
      <w:r w:rsidR="0036683E" w:rsidRPr="0DE8C6F1">
        <w:rPr>
          <w:sz w:val="28"/>
          <w:szCs w:val="28"/>
        </w:rPr>
        <w:t xml:space="preserve">streaming online videos </w:t>
      </w:r>
      <w:r w:rsidR="005E0065" w:rsidRPr="0DE8C6F1">
        <w:rPr>
          <w:sz w:val="28"/>
          <w:szCs w:val="28"/>
        </w:rPr>
        <w:t>or playing</w:t>
      </w:r>
      <w:r w:rsidR="0036683E" w:rsidRPr="0DE8C6F1">
        <w:rPr>
          <w:sz w:val="28"/>
          <w:szCs w:val="28"/>
        </w:rPr>
        <w:t xml:space="preserve"> online games)</w:t>
      </w:r>
      <w:r w:rsidR="009844FB" w:rsidRPr="0DE8C6F1">
        <w:rPr>
          <w:sz w:val="28"/>
          <w:szCs w:val="28"/>
        </w:rPr>
        <w:t>.</w:t>
      </w:r>
    </w:p>
    <w:p w14:paraId="0A189AB1" w14:textId="77777777" w:rsidR="001C5553" w:rsidRDefault="001C5553" w:rsidP="001C5553">
      <w:pPr>
        <w:pStyle w:val="ListParagraph"/>
        <w:rPr>
          <w:sz w:val="28"/>
          <w:szCs w:val="28"/>
        </w:rPr>
      </w:pPr>
    </w:p>
    <w:p w14:paraId="5A104663" w14:textId="2DA67ED5" w:rsidR="00B26161" w:rsidRDefault="00B26161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Make sure you have the most recent </w:t>
      </w:r>
      <w:r w:rsidR="004B1E00" w:rsidRPr="0DE8C6F1">
        <w:rPr>
          <w:sz w:val="28"/>
          <w:szCs w:val="28"/>
        </w:rPr>
        <w:t>version of the software</w:t>
      </w:r>
      <w:r w:rsidR="00C0755E" w:rsidRPr="0DE8C6F1">
        <w:rPr>
          <w:sz w:val="28"/>
          <w:szCs w:val="28"/>
        </w:rPr>
        <w:t xml:space="preserve"> you plan to use</w:t>
      </w:r>
      <w:r w:rsidR="004B1E00" w:rsidRPr="0DE8C6F1">
        <w:rPr>
          <w:sz w:val="28"/>
          <w:szCs w:val="28"/>
        </w:rPr>
        <w:t xml:space="preserve"> on your device</w:t>
      </w:r>
      <w:r w:rsidR="00C0755E" w:rsidRPr="0DE8C6F1">
        <w:rPr>
          <w:sz w:val="28"/>
          <w:szCs w:val="28"/>
        </w:rPr>
        <w:t>.</w:t>
      </w:r>
    </w:p>
    <w:p w14:paraId="64E84E6B" w14:textId="77777777" w:rsidR="001C5553" w:rsidRPr="001C5553" w:rsidRDefault="001C5553" w:rsidP="001C5553">
      <w:pPr>
        <w:pStyle w:val="ListParagraph"/>
        <w:rPr>
          <w:sz w:val="28"/>
          <w:szCs w:val="28"/>
        </w:rPr>
      </w:pPr>
    </w:p>
    <w:p w14:paraId="37A67C48" w14:textId="5A1B4D3A" w:rsidR="00136B3B" w:rsidRDefault="00136B3B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DE8C6F1">
        <w:rPr>
          <w:sz w:val="28"/>
          <w:szCs w:val="28"/>
        </w:rPr>
        <w:t>Clean your camera lens</w:t>
      </w:r>
      <w:r w:rsidR="009844FB" w:rsidRPr="0DE8C6F1">
        <w:rPr>
          <w:sz w:val="28"/>
          <w:szCs w:val="28"/>
        </w:rPr>
        <w:t>.</w:t>
      </w:r>
    </w:p>
    <w:p w14:paraId="0145769C" w14:textId="77777777" w:rsidR="001C5553" w:rsidRPr="001C5553" w:rsidRDefault="001C5553" w:rsidP="001C5553">
      <w:pPr>
        <w:pStyle w:val="ListParagraph"/>
        <w:rPr>
          <w:sz w:val="28"/>
          <w:szCs w:val="28"/>
        </w:rPr>
      </w:pPr>
    </w:p>
    <w:p w14:paraId="401F7808" w14:textId="2EE363AC" w:rsidR="006B46C4" w:rsidRDefault="006B46C4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Mute yourself or </w:t>
      </w:r>
      <w:r w:rsidR="00C92643" w:rsidRPr="0DE8C6F1">
        <w:rPr>
          <w:sz w:val="28"/>
          <w:szCs w:val="28"/>
        </w:rPr>
        <w:t>turn off your camera</w:t>
      </w:r>
      <w:r w:rsidRPr="0DE8C6F1">
        <w:rPr>
          <w:sz w:val="28"/>
          <w:szCs w:val="28"/>
        </w:rPr>
        <w:t xml:space="preserve"> until the interview begins to avoid accidentall</w:t>
      </w:r>
      <w:r w:rsidR="00BC6A13" w:rsidRPr="0DE8C6F1">
        <w:rPr>
          <w:sz w:val="28"/>
          <w:szCs w:val="28"/>
        </w:rPr>
        <w:t xml:space="preserve">y </w:t>
      </w:r>
      <w:r w:rsidR="00D5526B" w:rsidRPr="0DE8C6F1">
        <w:rPr>
          <w:sz w:val="28"/>
          <w:szCs w:val="28"/>
        </w:rPr>
        <w:t>transmitting</w:t>
      </w:r>
      <w:r w:rsidR="00BC6A13" w:rsidRPr="0DE8C6F1">
        <w:rPr>
          <w:sz w:val="28"/>
          <w:szCs w:val="28"/>
        </w:rPr>
        <w:t xml:space="preserve"> when </w:t>
      </w:r>
      <w:proofErr w:type="gramStart"/>
      <w:r w:rsidR="00BC6A13" w:rsidRPr="0DE8C6F1">
        <w:rPr>
          <w:sz w:val="28"/>
          <w:szCs w:val="28"/>
        </w:rPr>
        <w:t>you’re</w:t>
      </w:r>
      <w:proofErr w:type="gramEnd"/>
      <w:r w:rsidR="00BC6A13" w:rsidRPr="0DE8C6F1">
        <w:rPr>
          <w:sz w:val="28"/>
          <w:szCs w:val="28"/>
        </w:rPr>
        <w:t xml:space="preserve"> not ready</w:t>
      </w:r>
      <w:r w:rsidR="009844FB" w:rsidRPr="0DE8C6F1">
        <w:rPr>
          <w:sz w:val="28"/>
          <w:szCs w:val="28"/>
        </w:rPr>
        <w:t>.</w:t>
      </w:r>
    </w:p>
    <w:p w14:paraId="41840832" w14:textId="77777777" w:rsidR="001C5553" w:rsidRPr="001C5553" w:rsidRDefault="001C5553" w:rsidP="001C5553">
      <w:pPr>
        <w:pStyle w:val="ListParagraph"/>
        <w:rPr>
          <w:sz w:val="28"/>
          <w:szCs w:val="28"/>
        </w:rPr>
      </w:pPr>
    </w:p>
    <w:p w14:paraId="58E76BCF" w14:textId="5BE78392" w:rsidR="00B768FA" w:rsidRDefault="00B768FA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DE8C6F1">
        <w:rPr>
          <w:sz w:val="28"/>
          <w:szCs w:val="28"/>
        </w:rPr>
        <w:t xml:space="preserve">Check your image on screen before staring the </w:t>
      </w:r>
      <w:r w:rsidR="009844FB" w:rsidRPr="0DE8C6F1">
        <w:rPr>
          <w:sz w:val="28"/>
          <w:szCs w:val="28"/>
        </w:rPr>
        <w:t>interview</w:t>
      </w:r>
      <w:r w:rsidRPr="0DE8C6F1">
        <w:rPr>
          <w:sz w:val="28"/>
          <w:szCs w:val="28"/>
        </w:rPr>
        <w:t xml:space="preserve"> to make sure you have the appropriate framing/lighting/camera angle</w:t>
      </w:r>
      <w:r w:rsidR="009844FB" w:rsidRPr="0DE8C6F1">
        <w:rPr>
          <w:sz w:val="28"/>
          <w:szCs w:val="28"/>
        </w:rPr>
        <w:t>.</w:t>
      </w:r>
    </w:p>
    <w:p w14:paraId="7171A48F" w14:textId="77777777" w:rsidR="001C5553" w:rsidRPr="001C5553" w:rsidRDefault="001C5553" w:rsidP="001C5553">
      <w:pPr>
        <w:pStyle w:val="ListParagraph"/>
        <w:rPr>
          <w:sz w:val="28"/>
          <w:szCs w:val="28"/>
        </w:rPr>
      </w:pPr>
    </w:p>
    <w:p w14:paraId="6859FF9E" w14:textId="702A629E" w:rsidR="009C2301" w:rsidRPr="001C5553" w:rsidRDefault="009C2301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1C5553">
        <w:rPr>
          <w:sz w:val="28"/>
          <w:szCs w:val="28"/>
        </w:rPr>
        <w:lastRenderedPageBreak/>
        <w:t xml:space="preserve">Consider asking someone to test your set up with you. </w:t>
      </w:r>
    </w:p>
    <w:p w14:paraId="6152E173" w14:textId="77777777" w:rsidR="001C5553" w:rsidRPr="001C5553" w:rsidRDefault="001C5553" w:rsidP="001C5553">
      <w:pPr>
        <w:pStyle w:val="ListParagraph"/>
        <w:rPr>
          <w:sz w:val="28"/>
          <w:szCs w:val="28"/>
        </w:rPr>
      </w:pPr>
    </w:p>
    <w:p w14:paraId="201CC4E9" w14:textId="5F1FF044" w:rsidR="00731B18" w:rsidRPr="001C5553" w:rsidRDefault="00731B18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1C5553">
        <w:rPr>
          <w:sz w:val="28"/>
          <w:szCs w:val="28"/>
        </w:rPr>
        <w:t>Close other apps</w:t>
      </w:r>
      <w:r w:rsidR="009844FB" w:rsidRPr="001C5553">
        <w:rPr>
          <w:sz w:val="28"/>
          <w:szCs w:val="28"/>
        </w:rPr>
        <w:t xml:space="preserve"> or programs on your device.</w:t>
      </w:r>
    </w:p>
    <w:p w14:paraId="34987D24" w14:textId="77777777" w:rsidR="001C5553" w:rsidRPr="001C5553" w:rsidRDefault="001C5553" w:rsidP="001C5553">
      <w:pPr>
        <w:pStyle w:val="ListParagraph"/>
        <w:rPr>
          <w:sz w:val="28"/>
          <w:szCs w:val="28"/>
        </w:rPr>
      </w:pPr>
    </w:p>
    <w:p w14:paraId="529BCBA9" w14:textId="77777777" w:rsidR="001C5553" w:rsidRPr="001C5553" w:rsidRDefault="00E96893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1C5553">
        <w:rPr>
          <w:sz w:val="28"/>
          <w:szCs w:val="28"/>
        </w:rPr>
        <w:t>Have ample battery power or better yet, make sure yo</w:t>
      </w:r>
      <w:r w:rsidR="009844FB" w:rsidRPr="001C5553">
        <w:rPr>
          <w:sz w:val="28"/>
          <w:szCs w:val="28"/>
        </w:rPr>
        <w:t>ur device is plugged in.</w:t>
      </w:r>
    </w:p>
    <w:p w14:paraId="3DE0EDE2" w14:textId="77777777" w:rsidR="001C5553" w:rsidRPr="001C5553" w:rsidRDefault="001C5553" w:rsidP="001C5553">
      <w:pPr>
        <w:pStyle w:val="ListParagraph"/>
        <w:rPr>
          <w:sz w:val="28"/>
          <w:szCs w:val="28"/>
        </w:rPr>
      </w:pPr>
    </w:p>
    <w:p w14:paraId="50EFB710" w14:textId="013841C8" w:rsidR="008715E7" w:rsidRPr="001C5553" w:rsidRDefault="008715E7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1C5553">
        <w:rPr>
          <w:sz w:val="28"/>
          <w:szCs w:val="28"/>
        </w:rPr>
        <w:t>Log out of the meeting when the interview is complete</w:t>
      </w:r>
      <w:r w:rsidR="005B449E" w:rsidRPr="001C5553">
        <w:rPr>
          <w:sz w:val="28"/>
          <w:szCs w:val="28"/>
        </w:rPr>
        <w:t xml:space="preserve">. </w:t>
      </w:r>
      <w:r w:rsidRPr="001C5553">
        <w:rPr>
          <w:sz w:val="28"/>
          <w:szCs w:val="28"/>
        </w:rPr>
        <w:t xml:space="preserve">With Zoom, always use the “end meeting” or log out feature to </w:t>
      </w:r>
      <w:r w:rsidR="005B449E" w:rsidRPr="001C5553">
        <w:rPr>
          <w:sz w:val="28"/>
          <w:szCs w:val="28"/>
        </w:rPr>
        <w:t xml:space="preserve">be certain </w:t>
      </w:r>
      <w:r w:rsidRPr="001C5553">
        <w:rPr>
          <w:sz w:val="28"/>
          <w:szCs w:val="28"/>
        </w:rPr>
        <w:t>your camera and video are off before moving on to other activities.</w:t>
      </w:r>
    </w:p>
    <w:p w14:paraId="66405305" w14:textId="77777777" w:rsidR="001C5553" w:rsidRDefault="001C5553" w:rsidP="001C5553">
      <w:pPr>
        <w:pStyle w:val="ListParagraph"/>
        <w:rPr>
          <w:sz w:val="28"/>
          <w:szCs w:val="28"/>
        </w:rPr>
      </w:pPr>
    </w:p>
    <w:p w14:paraId="174ED375" w14:textId="4CBDDDF4" w:rsidR="008715E7" w:rsidRPr="001C5553" w:rsidRDefault="008715E7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1C5553">
        <w:rPr>
          <w:sz w:val="28"/>
          <w:szCs w:val="28"/>
        </w:rPr>
        <w:t xml:space="preserve">If you or the </w:t>
      </w:r>
      <w:r w:rsidR="00DA5D64" w:rsidRPr="001C5553">
        <w:rPr>
          <w:sz w:val="28"/>
          <w:szCs w:val="28"/>
        </w:rPr>
        <w:t>assessor</w:t>
      </w:r>
      <w:r w:rsidRPr="001C5553">
        <w:rPr>
          <w:sz w:val="28"/>
          <w:szCs w:val="28"/>
        </w:rPr>
        <w:t xml:space="preserve"> encounter poor video quality during the meeting, try switching off your camera and continuing the interview without video.</w:t>
      </w:r>
    </w:p>
    <w:p w14:paraId="22A8603F" w14:textId="77777777" w:rsidR="001C5553" w:rsidRPr="001C5553" w:rsidRDefault="001C5553" w:rsidP="001C5553">
      <w:pPr>
        <w:pStyle w:val="ListParagraph"/>
        <w:rPr>
          <w:sz w:val="28"/>
          <w:szCs w:val="28"/>
        </w:rPr>
      </w:pPr>
    </w:p>
    <w:p w14:paraId="4A90F89E" w14:textId="22B5106F" w:rsidR="00A903D8" w:rsidRPr="001C5553" w:rsidRDefault="00A903D8" w:rsidP="001C555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1C5553">
        <w:rPr>
          <w:sz w:val="28"/>
          <w:szCs w:val="28"/>
        </w:rPr>
        <w:t xml:space="preserve">Have the assessor’s contact information available in case there are any issues. </w:t>
      </w:r>
    </w:p>
    <w:p w14:paraId="174442E0" w14:textId="77777777" w:rsidR="00947E8C" w:rsidRPr="00947E8C" w:rsidRDefault="00947E8C" w:rsidP="00947E8C">
      <w:pPr>
        <w:ind w:left="360"/>
        <w:rPr>
          <w:sz w:val="28"/>
          <w:szCs w:val="28"/>
        </w:rPr>
      </w:pPr>
    </w:p>
    <w:p w14:paraId="78EC7799" w14:textId="6D2CCA14" w:rsidR="00947E8C" w:rsidRDefault="005B2570" w:rsidP="006C1A55">
      <w:pPr>
        <w:pStyle w:val="Heading2"/>
      </w:pPr>
      <w:r w:rsidRPr="0DE8C6F1">
        <w:t>Setting Up Your Space</w:t>
      </w:r>
    </w:p>
    <w:p w14:paraId="6A51631D" w14:textId="77777777" w:rsidR="006C1A55" w:rsidRPr="006C1A55" w:rsidRDefault="006C1A55" w:rsidP="006C1A55"/>
    <w:p w14:paraId="7277B150" w14:textId="0A46A5E1" w:rsidR="005B2570" w:rsidRPr="001C5553" w:rsidRDefault="00BC6A13" w:rsidP="001C555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C5553">
        <w:rPr>
          <w:sz w:val="28"/>
          <w:szCs w:val="28"/>
        </w:rPr>
        <w:t>Find a quiet, secure area with minimal distractions</w:t>
      </w:r>
      <w:r w:rsidR="003B7950" w:rsidRPr="001C5553">
        <w:rPr>
          <w:sz w:val="28"/>
          <w:szCs w:val="28"/>
        </w:rPr>
        <w:t xml:space="preserve"> (a space with a door that can shut is ideal for privacy)</w:t>
      </w:r>
      <w:r w:rsidR="00A21BA7" w:rsidRPr="001C5553">
        <w:rPr>
          <w:sz w:val="28"/>
          <w:szCs w:val="28"/>
        </w:rPr>
        <w:t>.</w:t>
      </w:r>
    </w:p>
    <w:p w14:paraId="15DB4DE0" w14:textId="77777777" w:rsidR="001C5553" w:rsidRDefault="001C5553" w:rsidP="001C5553">
      <w:pPr>
        <w:pStyle w:val="ListParagraph"/>
        <w:rPr>
          <w:sz w:val="28"/>
          <w:szCs w:val="28"/>
        </w:rPr>
      </w:pPr>
    </w:p>
    <w:p w14:paraId="5FCEC431" w14:textId="194751B6" w:rsidR="003B7950" w:rsidRPr="001C5553" w:rsidRDefault="00380804" w:rsidP="001C555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C5553">
        <w:rPr>
          <w:sz w:val="28"/>
          <w:szCs w:val="28"/>
        </w:rPr>
        <w:t>Pay attention to lighting</w:t>
      </w:r>
      <w:r w:rsidR="00331072" w:rsidRPr="001C5553">
        <w:rPr>
          <w:sz w:val="28"/>
          <w:szCs w:val="28"/>
        </w:rPr>
        <w:t xml:space="preserve"> </w:t>
      </w:r>
      <w:r w:rsidR="004457A4" w:rsidRPr="001C5553">
        <w:rPr>
          <w:sz w:val="28"/>
          <w:szCs w:val="28"/>
        </w:rPr>
        <w:t xml:space="preserve">– </w:t>
      </w:r>
      <w:proofErr w:type="gramStart"/>
      <w:r w:rsidR="004457A4" w:rsidRPr="001C5553">
        <w:rPr>
          <w:sz w:val="28"/>
          <w:szCs w:val="28"/>
        </w:rPr>
        <w:t>it’s</w:t>
      </w:r>
      <w:proofErr w:type="gramEnd"/>
      <w:r w:rsidR="004457A4" w:rsidRPr="001C5553">
        <w:rPr>
          <w:sz w:val="28"/>
          <w:szCs w:val="28"/>
        </w:rPr>
        <w:t xml:space="preserve"> important that that </w:t>
      </w:r>
      <w:r w:rsidR="00A903D8" w:rsidRPr="001C5553">
        <w:rPr>
          <w:sz w:val="28"/>
          <w:szCs w:val="28"/>
        </w:rPr>
        <w:t>assessor</w:t>
      </w:r>
      <w:r w:rsidR="004457A4" w:rsidRPr="001C5553">
        <w:rPr>
          <w:sz w:val="28"/>
          <w:szCs w:val="28"/>
        </w:rPr>
        <w:t xml:space="preserve"> can see you clearly</w:t>
      </w:r>
      <w:r w:rsidR="00A21BA7" w:rsidRPr="001C5553">
        <w:rPr>
          <w:sz w:val="28"/>
          <w:szCs w:val="28"/>
        </w:rPr>
        <w:t>.</w:t>
      </w:r>
    </w:p>
    <w:p w14:paraId="60166398" w14:textId="77777777" w:rsidR="001C5553" w:rsidRDefault="001C5553" w:rsidP="001C5553">
      <w:pPr>
        <w:pStyle w:val="ListParagraph"/>
        <w:rPr>
          <w:sz w:val="28"/>
          <w:szCs w:val="28"/>
        </w:rPr>
      </w:pPr>
    </w:p>
    <w:p w14:paraId="213AEB6C" w14:textId="55F7AC10" w:rsidR="00BA5805" w:rsidRPr="001C5553" w:rsidRDefault="004457A4" w:rsidP="001C555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C5553">
        <w:rPr>
          <w:sz w:val="28"/>
          <w:szCs w:val="28"/>
        </w:rPr>
        <w:t xml:space="preserve">Aim for two lights in front of you and </w:t>
      </w:r>
      <w:r w:rsidR="00BA5805" w:rsidRPr="001C5553">
        <w:rPr>
          <w:sz w:val="28"/>
          <w:szCs w:val="28"/>
        </w:rPr>
        <w:t xml:space="preserve">one behind </w:t>
      </w:r>
      <w:r w:rsidR="00A21BA7" w:rsidRPr="001C5553">
        <w:rPr>
          <w:sz w:val="28"/>
          <w:szCs w:val="28"/>
        </w:rPr>
        <w:t>and b</w:t>
      </w:r>
      <w:r w:rsidR="00F77183" w:rsidRPr="001C5553">
        <w:rPr>
          <w:sz w:val="28"/>
          <w:szCs w:val="28"/>
        </w:rPr>
        <w:t>e mindful of areas with partial sun coming through the window</w:t>
      </w:r>
      <w:r w:rsidR="00A21BA7" w:rsidRPr="001C5553">
        <w:rPr>
          <w:sz w:val="28"/>
          <w:szCs w:val="28"/>
        </w:rPr>
        <w:t>.</w:t>
      </w:r>
    </w:p>
    <w:p w14:paraId="1990C698" w14:textId="77777777" w:rsidR="001C5553" w:rsidRDefault="001C5553" w:rsidP="001C5553">
      <w:pPr>
        <w:pStyle w:val="ListParagraph"/>
        <w:rPr>
          <w:sz w:val="28"/>
          <w:szCs w:val="28"/>
        </w:rPr>
      </w:pPr>
    </w:p>
    <w:p w14:paraId="6C08FAF5" w14:textId="621F7475" w:rsidR="00D93866" w:rsidRPr="001C5553" w:rsidRDefault="005C0E00" w:rsidP="001C555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C5553">
        <w:rPr>
          <w:sz w:val="28"/>
          <w:szCs w:val="28"/>
        </w:rPr>
        <w:t>I</w:t>
      </w:r>
      <w:r w:rsidR="00141232" w:rsidRPr="001C5553">
        <w:rPr>
          <w:sz w:val="28"/>
          <w:szCs w:val="28"/>
        </w:rPr>
        <w:t xml:space="preserve">nform </w:t>
      </w:r>
      <w:r w:rsidRPr="001C5553">
        <w:rPr>
          <w:sz w:val="28"/>
          <w:szCs w:val="28"/>
        </w:rPr>
        <w:t>others</w:t>
      </w:r>
      <w:r w:rsidR="00141232" w:rsidRPr="001C5553">
        <w:rPr>
          <w:sz w:val="28"/>
          <w:szCs w:val="28"/>
        </w:rPr>
        <w:t xml:space="preserve"> that you have a</w:t>
      </w:r>
      <w:r w:rsidR="009C2301" w:rsidRPr="001C5553">
        <w:rPr>
          <w:sz w:val="28"/>
          <w:szCs w:val="28"/>
        </w:rPr>
        <w:t xml:space="preserve"> virtual interview </w:t>
      </w:r>
      <w:r w:rsidR="00141232" w:rsidRPr="001C5553">
        <w:rPr>
          <w:sz w:val="28"/>
          <w:szCs w:val="28"/>
        </w:rPr>
        <w:t>and ask that they keep noise to a minimum</w:t>
      </w:r>
      <w:r w:rsidR="00A903D8" w:rsidRPr="001C5553">
        <w:rPr>
          <w:sz w:val="28"/>
          <w:szCs w:val="28"/>
        </w:rPr>
        <w:t>.</w:t>
      </w:r>
    </w:p>
    <w:p w14:paraId="6BC39208" w14:textId="77777777" w:rsidR="001C5553" w:rsidRDefault="001C5553" w:rsidP="001C5553">
      <w:pPr>
        <w:pStyle w:val="ListParagraph"/>
        <w:rPr>
          <w:sz w:val="28"/>
          <w:szCs w:val="28"/>
        </w:rPr>
      </w:pPr>
    </w:p>
    <w:p w14:paraId="121ADBB3" w14:textId="48C61B77" w:rsidR="00141232" w:rsidRPr="001C5553" w:rsidRDefault="00141232" w:rsidP="001C555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C5553">
        <w:rPr>
          <w:sz w:val="28"/>
          <w:szCs w:val="28"/>
        </w:rPr>
        <w:t>Avoid having your pets in the room</w:t>
      </w:r>
      <w:r w:rsidR="007E4903" w:rsidRPr="001C5553">
        <w:rPr>
          <w:sz w:val="28"/>
          <w:szCs w:val="28"/>
        </w:rPr>
        <w:t xml:space="preserve"> during the interview</w:t>
      </w:r>
      <w:r w:rsidR="009C2301" w:rsidRPr="001C5553">
        <w:rPr>
          <w:sz w:val="28"/>
          <w:szCs w:val="28"/>
        </w:rPr>
        <w:t>.</w:t>
      </w:r>
    </w:p>
    <w:p w14:paraId="7318870F" w14:textId="77777777" w:rsidR="001C5553" w:rsidRDefault="001C5553" w:rsidP="001C5553">
      <w:pPr>
        <w:pStyle w:val="ListParagraph"/>
        <w:rPr>
          <w:sz w:val="28"/>
          <w:szCs w:val="28"/>
        </w:rPr>
      </w:pPr>
    </w:p>
    <w:p w14:paraId="59BD61FA" w14:textId="0F023AB2" w:rsidR="00141232" w:rsidRPr="001C5553" w:rsidRDefault="00141232" w:rsidP="001C555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C5553">
        <w:rPr>
          <w:sz w:val="28"/>
          <w:szCs w:val="28"/>
        </w:rPr>
        <w:t>Consider headphones</w:t>
      </w:r>
      <w:r w:rsidR="001D6E6D" w:rsidRPr="001C5553">
        <w:rPr>
          <w:sz w:val="28"/>
          <w:szCs w:val="28"/>
        </w:rPr>
        <w:t xml:space="preserve"> with a microphone</w:t>
      </w:r>
      <w:r w:rsidRPr="001C5553">
        <w:rPr>
          <w:sz w:val="28"/>
          <w:szCs w:val="28"/>
        </w:rPr>
        <w:t xml:space="preserve"> to minimize </w:t>
      </w:r>
      <w:r w:rsidR="00B12984" w:rsidRPr="001C5553">
        <w:rPr>
          <w:sz w:val="28"/>
          <w:szCs w:val="28"/>
        </w:rPr>
        <w:t>noise</w:t>
      </w:r>
      <w:r w:rsidR="00495A4F" w:rsidRPr="001C5553">
        <w:rPr>
          <w:sz w:val="28"/>
          <w:szCs w:val="28"/>
        </w:rPr>
        <w:t xml:space="preserve"> and </w:t>
      </w:r>
      <w:r w:rsidR="00B12984" w:rsidRPr="001C5553">
        <w:rPr>
          <w:sz w:val="28"/>
          <w:szCs w:val="28"/>
        </w:rPr>
        <w:t>distractions</w:t>
      </w:r>
      <w:r w:rsidR="009C2301" w:rsidRPr="001C5553">
        <w:rPr>
          <w:sz w:val="28"/>
          <w:szCs w:val="28"/>
        </w:rPr>
        <w:t>.</w:t>
      </w:r>
    </w:p>
    <w:p w14:paraId="04C71A07" w14:textId="77777777" w:rsidR="001C5553" w:rsidRPr="001C5553" w:rsidRDefault="001C5553" w:rsidP="001C5553">
      <w:pPr>
        <w:pStyle w:val="ListParagraph"/>
        <w:rPr>
          <w:sz w:val="28"/>
          <w:szCs w:val="28"/>
        </w:rPr>
      </w:pPr>
    </w:p>
    <w:p w14:paraId="4D1B487A" w14:textId="34181DE1" w:rsidR="00D9050D" w:rsidRPr="001C5553" w:rsidRDefault="00432D07" w:rsidP="001C555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C5553">
        <w:rPr>
          <w:sz w:val="28"/>
          <w:szCs w:val="28"/>
        </w:rPr>
        <w:t>Find a neutral background like a blank wall</w:t>
      </w:r>
      <w:r w:rsidR="006B7EAE" w:rsidRPr="001C5553">
        <w:rPr>
          <w:sz w:val="28"/>
          <w:szCs w:val="28"/>
        </w:rPr>
        <w:t xml:space="preserve"> </w:t>
      </w:r>
      <w:r w:rsidR="00495A4F" w:rsidRPr="001C5553">
        <w:rPr>
          <w:sz w:val="28"/>
          <w:szCs w:val="28"/>
        </w:rPr>
        <w:t xml:space="preserve">or make use of the Zoom backgrounds </w:t>
      </w:r>
      <w:r w:rsidR="006B7EAE" w:rsidRPr="001C5553">
        <w:rPr>
          <w:sz w:val="28"/>
          <w:szCs w:val="28"/>
        </w:rPr>
        <w:t xml:space="preserve">– busy backgrounds are distracting </w:t>
      </w:r>
      <w:r w:rsidR="00A12722" w:rsidRPr="001C5553">
        <w:rPr>
          <w:sz w:val="28"/>
          <w:szCs w:val="28"/>
        </w:rPr>
        <w:t>and may impact privacy</w:t>
      </w:r>
      <w:r w:rsidR="009C2301" w:rsidRPr="001C5553">
        <w:rPr>
          <w:sz w:val="28"/>
          <w:szCs w:val="28"/>
        </w:rPr>
        <w:t>.</w:t>
      </w:r>
    </w:p>
    <w:p w14:paraId="179549F7" w14:textId="0F96F8FB" w:rsidR="00D6713D" w:rsidRPr="001C5553" w:rsidRDefault="00AB7789" w:rsidP="001C555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C5553">
        <w:rPr>
          <w:sz w:val="28"/>
          <w:szCs w:val="28"/>
        </w:rPr>
        <w:lastRenderedPageBreak/>
        <w:t xml:space="preserve">Have everything you need set up prior to the interview including a pen, </w:t>
      </w:r>
      <w:proofErr w:type="gramStart"/>
      <w:r w:rsidRPr="001C5553">
        <w:rPr>
          <w:sz w:val="28"/>
          <w:szCs w:val="28"/>
        </w:rPr>
        <w:t>paper</w:t>
      </w:r>
      <w:proofErr w:type="gramEnd"/>
      <w:r w:rsidRPr="001C5553">
        <w:rPr>
          <w:sz w:val="28"/>
          <w:szCs w:val="28"/>
        </w:rPr>
        <w:t xml:space="preserve"> and a glass of water</w:t>
      </w:r>
      <w:r w:rsidR="00DA28B1" w:rsidRPr="001C5553">
        <w:rPr>
          <w:sz w:val="28"/>
          <w:szCs w:val="28"/>
        </w:rPr>
        <w:t>.</w:t>
      </w:r>
    </w:p>
    <w:p w14:paraId="2DDA5BEC" w14:textId="77777777" w:rsidR="001C5553" w:rsidRDefault="001C5553" w:rsidP="001C5553">
      <w:pPr>
        <w:pStyle w:val="ListParagraph"/>
        <w:rPr>
          <w:sz w:val="28"/>
          <w:szCs w:val="28"/>
        </w:rPr>
      </w:pPr>
    </w:p>
    <w:p w14:paraId="57EA83A9" w14:textId="5455FC58" w:rsidR="00E96893" w:rsidRPr="001C5553" w:rsidRDefault="00E96893" w:rsidP="001C555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C5553">
        <w:rPr>
          <w:sz w:val="28"/>
          <w:szCs w:val="28"/>
        </w:rPr>
        <w:t>Turn o</w:t>
      </w:r>
      <w:r w:rsidR="00BC564C" w:rsidRPr="001C5553">
        <w:rPr>
          <w:sz w:val="28"/>
          <w:szCs w:val="28"/>
        </w:rPr>
        <w:t>f</w:t>
      </w:r>
      <w:r w:rsidRPr="001C5553">
        <w:rPr>
          <w:sz w:val="28"/>
          <w:szCs w:val="28"/>
        </w:rPr>
        <w:t>f your phone or any other devices nearby</w:t>
      </w:r>
      <w:r w:rsidR="00DA28B1" w:rsidRPr="001C5553">
        <w:rPr>
          <w:sz w:val="28"/>
          <w:szCs w:val="28"/>
        </w:rPr>
        <w:t>.</w:t>
      </w:r>
    </w:p>
    <w:p w14:paraId="01BEA147" w14:textId="77777777" w:rsidR="00E61914" w:rsidRPr="00E61914" w:rsidRDefault="00E61914" w:rsidP="00E61914">
      <w:pPr>
        <w:ind w:left="360"/>
        <w:rPr>
          <w:sz w:val="28"/>
          <w:szCs w:val="28"/>
        </w:rPr>
      </w:pPr>
    </w:p>
    <w:p w14:paraId="65A307A9" w14:textId="28399DCB" w:rsidR="0DE8C6F1" w:rsidRPr="00947E8C" w:rsidRDefault="002B4ECA" w:rsidP="006C1A55">
      <w:pPr>
        <w:pStyle w:val="Heading2"/>
      </w:pPr>
      <w:r w:rsidRPr="0DE8C6F1">
        <w:t>Resources</w:t>
      </w:r>
    </w:p>
    <w:p w14:paraId="457E1F8C" w14:textId="0B49804E" w:rsidR="008D2D9B" w:rsidRPr="00947E8C" w:rsidRDefault="007639B7" w:rsidP="00947E8C">
      <w:pPr>
        <w:pStyle w:val="ListParagraph"/>
        <w:numPr>
          <w:ilvl w:val="0"/>
          <w:numId w:val="5"/>
        </w:numPr>
        <w:rPr>
          <w:sz w:val="28"/>
          <w:szCs w:val="28"/>
        </w:rPr>
      </w:pPr>
      <w:hyperlink r:id="rId8">
        <w:r w:rsidR="008D2D9B" w:rsidRPr="00947E8C">
          <w:rPr>
            <w:rStyle w:val="Hyperlink"/>
            <w:sz w:val="28"/>
            <w:szCs w:val="28"/>
          </w:rPr>
          <w:t>How to make better Zoom calls - Forbes</w:t>
        </w:r>
      </w:hyperlink>
    </w:p>
    <w:p w14:paraId="3707EBD3" w14:textId="3D7E7D36" w:rsidR="005B7765" w:rsidRPr="00947E8C" w:rsidRDefault="007639B7" w:rsidP="00947E8C">
      <w:pPr>
        <w:pStyle w:val="ListParagraph"/>
        <w:numPr>
          <w:ilvl w:val="0"/>
          <w:numId w:val="5"/>
        </w:numPr>
        <w:rPr>
          <w:sz w:val="28"/>
          <w:szCs w:val="28"/>
        </w:rPr>
      </w:pPr>
      <w:hyperlink r:id="rId9">
        <w:r w:rsidR="00F269DA" w:rsidRPr="00947E8C">
          <w:rPr>
            <w:rStyle w:val="Hyperlink"/>
            <w:sz w:val="28"/>
            <w:szCs w:val="28"/>
          </w:rPr>
          <w:t>The do’s and don’ts of video conferencing – The Verge</w:t>
        </w:r>
      </w:hyperlink>
    </w:p>
    <w:p w14:paraId="783AC2F9" w14:textId="7F19C613" w:rsidR="0099368C" w:rsidRPr="00947E8C" w:rsidRDefault="007639B7" w:rsidP="00947E8C">
      <w:pPr>
        <w:pStyle w:val="ListParagraph"/>
        <w:numPr>
          <w:ilvl w:val="0"/>
          <w:numId w:val="5"/>
        </w:numPr>
        <w:rPr>
          <w:sz w:val="28"/>
          <w:szCs w:val="28"/>
        </w:rPr>
      </w:pPr>
      <w:hyperlink r:id="rId10">
        <w:r w:rsidR="0099368C" w:rsidRPr="00947E8C">
          <w:rPr>
            <w:rStyle w:val="Hyperlink"/>
            <w:sz w:val="28"/>
            <w:szCs w:val="28"/>
          </w:rPr>
          <w:t>12 tips for video confer</w:t>
        </w:r>
        <w:r w:rsidR="00050C9B" w:rsidRPr="00947E8C">
          <w:rPr>
            <w:rStyle w:val="Hyperlink"/>
            <w:sz w:val="28"/>
            <w:szCs w:val="28"/>
          </w:rPr>
          <w:t>encing – How to Geek</w:t>
        </w:r>
      </w:hyperlink>
    </w:p>
    <w:p w14:paraId="1AD0C828" w14:textId="1DC913B6" w:rsidR="00743612" w:rsidRPr="00947E8C" w:rsidRDefault="007639B7" w:rsidP="00947E8C">
      <w:pPr>
        <w:pStyle w:val="ListParagraph"/>
        <w:numPr>
          <w:ilvl w:val="0"/>
          <w:numId w:val="5"/>
        </w:numPr>
        <w:rPr>
          <w:sz w:val="28"/>
          <w:szCs w:val="28"/>
        </w:rPr>
      </w:pPr>
      <w:hyperlink r:id="rId11">
        <w:r w:rsidR="00743612" w:rsidRPr="00947E8C">
          <w:rPr>
            <w:rStyle w:val="Hyperlink"/>
            <w:sz w:val="28"/>
            <w:szCs w:val="28"/>
          </w:rPr>
          <w:t>The biggest do’s and don’ts of video conferencing – Entrepreneur</w:t>
        </w:r>
      </w:hyperlink>
    </w:p>
    <w:sectPr w:rsidR="00743612" w:rsidRPr="00947E8C" w:rsidSect="00E61914">
      <w:footerReference w:type="default" r:id="rId12"/>
      <w:pgSz w:w="12240" w:h="15840"/>
      <w:pgMar w:top="851" w:right="104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CA98C" w14:textId="77777777" w:rsidR="007639B7" w:rsidRDefault="007639B7" w:rsidP="006F0957">
      <w:pPr>
        <w:spacing w:after="0" w:line="240" w:lineRule="auto"/>
      </w:pPr>
      <w:r>
        <w:separator/>
      </w:r>
    </w:p>
  </w:endnote>
  <w:endnote w:type="continuationSeparator" w:id="0">
    <w:p w14:paraId="334407ED" w14:textId="77777777" w:rsidR="007639B7" w:rsidRDefault="007639B7" w:rsidP="006F0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A678A" w14:textId="1F38638C" w:rsidR="006F0957" w:rsidRPr="00E61914" w:rsidRDefault="001C5553" w:rsidP="00E61914">
    <w:pPr>
      <w:tabs>
        <w:tab w:val="left" w:pos="8931"/>
      </w:tabs>
      <w:rPr>
        <w:i/>
        <w:iCs/>
      </w:rPr>
    </w:pPr>
    <w:r>
      <w:rPr>
        <w:i/>
        <w:iCs/>
      </w:rPr>
      <w:t>Technology Tips for Screening Interview</w:t>
    </w:r>
    <w:r w:rsidR="006F0957" w:rsidRPr="00E61914">
      <w:rPr>
        <w:i/>
        <w:iCs/>
      </w:rPr>
      <w:tab/>
    </w:r>
    <w:r w:rsidR="00E61914" w:rsidRPr="00E61914">
      <w:rPr>
        <w:i/>
        <w:iCs/>
      </w:rPr>
      <w:tab/>
    </w:r>
    <w:r w:rsidR="006F0957" w:rsidRPr="00E61914">
      <w:rPr>
        <w:i/>
        <w:iCs/>
      </w:rPr>
      <w:fldChar w:fldCharType="begin"/>
    </w:r>
    <w:r w:rsidR="006F0957" w:rsidRPr="00E61914">
      <w:rPr>
        <w:i/>
        <w:iCs/>
      </w:rPr>
      <w:instrText xml:space="preserve"> PAGE   \* MERGEFORMAT </w:instrText>
    </w:r>
    <w:r w:rsidR="006F0957" w:rsidRPr="00E61914">
      <w:rPr>
        <w:i/>
        <w:iCs/>
      </w:rPr>
      <w:fldChar w:fldCharType="separate"/>
    </w:r>
    <w:r w:rsidR="006F0957" w:rsidRPr="00E61914">
      <w:rPr>
        <w:i/>
        <w:iCs/>
        <w:noProof/>
      </w:rPr>
      <w:t>1</w:t>
    </w:r>
    <w:r w:rsidR="006F0957" w:rsidRPr="00E61914">
      <w:rPr>
        <w:i/>
        <w:iCs/>
        <w:noProof/>
      </w:rPr>
      <w:fldChar w:fldCharType="end"/>
    </w:r>
  </w:p>
  <w:p w14:paraId="65EE05DD" w14:textId="77777777" w:rsidR="006F0957" w:rsidRDefault="006F0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087B28" w14:textId="77777777" w:rsidR="007639B7" w:rsidRDefault="007639B7" w:rsidP="006F0957">
      <w:pPr>
        <w:spacing w:after="0" w:line="240" w:lineRule="auto"/>
      </w:pPr>
      <w:r>
        <w:separator/>
      </w:r>
    </w:p>
  </w:footnote>
  <w:footnote w:type="continuationSeparator" w:id="0">
    <w:p w14:paraId="0A15CFAC" w14:textId="77777777" w:rsidR="007639B7" w:rsidRDefault="007639B7" w:rsidP="006F09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9833ED"/>
    <w:multiLevelType w:val="hybridMultilevel"/>
    <w:tmpl w:val="93E8CFF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B2C16"/>
    <w:multiLevelType w:val="hybridMultilevel"/>
    <w:tmpl w:val="F6B6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D100D"/>
    <w:multiLevelType w:val="hybridMultilevel"/>
    <w:tmpl w:val="0B3AF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73E5E"/>
    <w:multiLevelType w:val="hybridMultilevel"/>
    <w:tmpl w:val="86307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66227B"/>
    <w:multiLevelType w:val="hybridMultilevel"/>
    <w:tmpl w:val="08807B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CF60EB"/>
    <w:multiLevelType w:val="hybridMultilevel"/>
    <w:tmpl w:val="A8428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385E53"/>
    <w:multiLevelType w:val="hybridMultilevel"/>
    <w:tmpl w:val="A55E7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Dc2sjC2sDQwtTBX0lEKTi0uzszPAykwqgUAgKeNyiwAAAA="/>
  </w:docVars>
  <w:rsids>
    <w:rsidRoot w:val="00B0332C"/>
    <w:rsid w:val="00025F06"/>
    <w:rsid w:val="00030977"/>
    <w:rsid w:val="0004215A"/>
    <w:rsid w:val="00050C9B"/>
    <w:rsid w:val="00055B6B"/>
    <w:rsid w:val="00085D4B"/>
    <w:rsid w:val="00090BC1"/>
    <w:rsid w:val="000D0374"/>
    <w:rsid w:val="000E50C8"/>
    <w:rsid w:val="00106E92"/>
    <w:rsid w:val="00136B3B"/>
    <w:rsid w:val="00141232"/>
    <w:rsid w:val="001A5731"/>
    <w:rsid w:val="001B2A66"/>
    <w:rsid w:val="001C5553"/>
    <w:rsid w:val="001D6E6D"/>
    <w:rsid w:val="001F2B57"/>
    <w:rsid w:val="0023452F"/>
    <w:rsid w:val="0029168C"/>
    <w:rsid w:val="00292494"/>
    <w:rsid w:val="002B4ECA"/>
    <w:rsid w:val="002F4D22"/>
    <w:rsid w:val="00331072"/>
    <w:rsid w:val="00332ACE"/>
    <w:rsid w:val="0036404E"/>
    <w:rsid w:val="0036683E"/>
    <w:rsid w:val="00380804"/>
    <w:rsid w:val="00393CFB"/>
    <w:rsid w:val="003B7950"/>
    <w:rsid w:val="00432D07"/>
    <w:rsid w:val="00442D08"/>
    <w:rsid w:val="004457A4"/>
    <w:rsid w:val="00464967"/>
    <w:rsid w:val="00490463"/>
    <w:rsid w:val="00495A4F"/>
    <w:rsid w:val="004B1E00"/>
    <w:rsid w:val="004C6093"/>
    <w:rsid w:val="00532E35"/>
    <w:rsid w:val="005408F1"/>
    <w:rsid w:val="00593D09"/>
    <w:rsid w:val="005B2570"/>
    <w:rsid w:val="005B449E"/>
    <w:rsid w:val="005B7765"/>
    <w:rsid w:val="005C0E00"/>
    <w:rsid w:val="005D7828"/>
    <w:rsid w:val="005E0065"/>
    <w:rsid w:val="00622D92"/>
    <w:rsid w:val="00624ADF"/>
    <w:rsid w:val="0067673B"/>
    <w:rsid w:val="006B46C4"/>
    <w:rsid w:val="006B7EAE"/>
    <w:rsid w:val="006C1A55"/>
    <w:rsid w:val="006F0957"/>
    <w:rsid w:val="0071602D"/>
    <w:rsid w:val="00731B18"/>
    <w:rsid w:val="00743612"/>
    <w:rsid w:val="007639B7"/>
    <w:rsid w:val="00782AF6"/>
    <w:rsid w:val="007E4903"/>
    <w:rsid w:val="007F3EBD"/>
    <w:rsid w:val="0082774E"/>
    <w:rsid w:val="00846B93"/>
    <w:rsid w:val="008613D2"/>
    <w:rsid w:val="008715E7"/>
    <w:rsid w:val="008C29AF"/>
    <w:rsid w:val="008D2D9B"/>
    <w:rsid w:val="0091375D"/>
    <w:rsid w:val="00936A26"/>
    <w:rsid w:val="00947E8C"/>
    <w:rsid w:val="0096240B"/>
    <w:rsid w:val="00972F48"/>
    <w:rsid w:val="009844FB"/>
    <w:rsid w:val="0099368C"/>
    <w:rsid w:val="009C2301"/>
    <w:rsid w:val="009E35A4"/>
    <w:rsid w:val="00A12722"/>
    <w:rsid w:val="00A21BA7"/>
    <w:rsid w:val="00A903D8"/>
    <w:rsid w:val="00AB7789"/>
    <w:rsid w:val="00AD00BB"/>
    <w:rsid w:val="00AD1E9E"/>
    <w:rsid w:val="00AD4A58"/>
    <w:rsid w:val="00B0332C"/>
    <w:rsid w:val="00B04E0A"/>
    <w:rsid w:val="00B12984"/>
    <w:rsid w:val="00B15A35"/>
    <w:rsid w:val="00B26161"/>
    <w:rsid w:val="00B768FA"/>
    <w:rsid w:val="00BA5805"/>
    <w:rsid w:val="00BA7013"/>
    <w:rsid w:val="00BC564C"/>
    <w:rsid w:val="00BC6A13"/>
    <w:rsid w:val="00C0755E"/>
    <w:rsid w:val="00C0788C"/>
    <w:rsid w:val="00C92643"/>
    <w:rsid w:val="00D50F60"/>
    <w:rsid w:val="00D5526B"/>
    <w:rsid w:val="00D6713D"/>
    <w:rsid w:val="00D9050D"/>
    <w:rsid w:val="00D93866"/>
    <w:rsid w:val="00DA28B1"/>
    <w:rsid w:val="00DA5D64"/>
    <w:rsid w:val="00DD18CA"/>
    <w:rsid w:val="00DE0587"/>
    <w:rsid w:val="00E02416"/>
    <w:rsid w:val="00E128AE"/>
    <w:rsid w:val="00E2416E"/>
    <w:rsid w:val="00E30822"/>
    <w:rsid w:val="00E3222D"/>
    <w:rsid w:val="00E61914"/>
    <w:rsid w:val="00E869FB"/>
    <w:rsid w:val="00E94455"/>
    <w:rsid w:val="00E96893"/>
    <w:rsid w:val="00EB56A9"/>
    <w:rsid w:val="00EC7113"/>
    <w:rsid w:val="00F269DA"/>
    <w:rsid w:val="00F33BFB"/>
    <w:rsid w:val="00F34E6A"/>
    <w:rsid w:val="00F77183"/>
    <w:rsid w:val="00F92626"/>
    <w:rsid w:val="00F96549"/>
    <w:rsid w:val="00F9658F"/>
    <w:rsid w:val="067219B1"/>
    <w:rsid w:val="0A012B3B"/>
    <w:rsid w:val="0DE8C6F1"/>
    <w:rsid w:val="4A066858"/>
    <w:rsid w:val="6440004A"/>
    <w:rsid w:val="75121833"/>
    <w:rsid w:val="77C30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11E8F"/>
  <w15:chartTrackingRefBased/>
  <w15:docId w15:val="{F1BCED39-1F40-464C-8E1D-2B0EE6595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61914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C1A55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416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914"/>
    <w:rPr>
      <w:rFonts w:ascii="Calibri" w:eastAsiaTheme="majorEastAsia" w:hAnsi="Calibri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C1A55"/>
    <w:rPr>
      <w:rFonts w:ascii="Calibri" w:eastAsiaTheme="majorEastAsia" w:hAnsi="Calibri" w:cstheme="majorBidi"/>
      <w:b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416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69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69D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5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5E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0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957"/>
  </w:style>
  <w:style w:type="paragraph" w:styleId="Footer">
    <w:name w:val="footer"/>
    <w:basedOn w:val="Normal"/>
    <w:link w:val="FooterChar"/>
    <w:uiPriority w:val="99"/>
    <w:unhideWhenUsed/>
    <w:rsid w:val="006F0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0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shephyken/2020/07/05/how-to-make-better-zoom-calls-or-any-other-type-of-video-call/?sh=76052b2c13e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ntrepreneur.com/article/238902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howtogeek.com/663874/12-tips-for-video-conferencing-while-you-work-from-hom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everge.com/2020/3/19/21185472/video-confere-call-tips-zoom-skype-hangouts-facetime-remote-wor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Turner</dc:creator>
  <cp:keywords/>
  <dc:description/>
  <cp:lastModifiedBy>Lisa Pretty</cp:lastModifiedBy>
  <cp:revision>2</cp:revision>
  <dcterms:created xsi:type="dcterms:W3CDTF">2021-01-21T01:41:00Z</dcterms:created>
  <dcterms:modified xsi:type="dcterms:W3CDTF">2021-01-21T01:41:00Z</dcterms:modified>
</cp:coreProperties>
</file>